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73781" w14:textId="6934AB65" w:rsidR="006B2D4E" w:rsidRDefault="00B05A19">
      <w:pPr>
        <w:pStyle w:val="Title"/>
      </w:pPr>
      <w:r>
        <w:t>Title</w:t>
      </w:r>
    </w:p>
    <w:p w14:paraId="6089220F" w14:textId="30DBC688" w:rsidR="006B2D4E" w:rsidRDefault="00B05A19">
      <w:pPr>
        <w:pStyle w:val="Subtitle"/>
      </w:pPr>
      <w:r>
        <w:t xml:space="preserve">Example </w:t>
      </w:r>
    </w:p>
    <w:p w14:paraId="07EC7D42" w14:textId="23B0218F" w:rsidR="006B2D4E" w:rsidRDefault="00B05A19">
      <w:pPr>
        <w:pStyle w:val="FirstParagraph"/>
      </w:pPr>
      <w:r>
        <w:t>text</w:t>
      </w:r>
    </w:p>
    <w:p w14:paraId="168DFE5B" w14:textId="77777777" w:rsidR="006B2D4E" w:rsidRDefault="00B05A19">
      <w:pPr>
        <w:pStyle w:val="Heading2"/>
      </w:pPr>
      <w:bookmarkStart w:id="0" w:name="fights-to-denver"/>
      <w:r>
        <w:t xml:space="preserve">Fights </w:t>
      </w:r>
      <w:proofErr w:type="gramStart"/>
      <w:r>
        <w:t>To</w:t>
      </w:r>
      <w:proofErr w:type="gramEnd"/>
      <w:r>
        <w:t xml:space="preserve"> Denver</w:t>
      </w:r>
      <w:bookmarkEnd w:id="0"/>
    </w:p>
    <w:p w14:paraId="6063B76F" w14:textId="2EDAB32D" w:rsidR="006B2D4E" w:rsidRDefault="00B05A19">
      <w:pPr>
        <w:pStyle w:val="FirstParagraph"/>
      </w:pPr>
      <w:r>
        <w:t>text</w:t>
      </w:r>
    </w:p>
    <w:p w14:paraId="6C80F703" w14:textId="5C78F61A" w:rsidR="006B2D4E" w:rsidRDefault="00B05A19">
      <w:pPr>
        <w:pStyle w:val="BodyText"/>
      </w:pPr>
      <w:r>
        <w:t>text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2146"/>
        <w:gridCol w:w="1942"/>
        <w:gridCol w:w="1654"/>
        <w:gridCol w:w="1916"/>
        <w:gridCol w:w="1916"/>
      </w:tblGrid>
      <w:tr w:rsidR="006B2D4E" w14:paraId="77E5CB0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11831" w14:textId="77777777" w:rsidR="006B2D4E" w:rsidRDefault="006B2D4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59CB12" w14:textId="03DEAA80" w:rsidR="006B2D4E" w:rsidRDefault="00B05A19">
            <w:pPr>
              <w:pStyle w:val="Compact"/>
            </w:pPr>
            <w:proofErr w:type="spellStart"/>
            <w:r>
              <w:t>gggg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D03F03" w14:textId="0D984EE0" w:rsidR="006B2D4E" w:rsidRDefault="00B05A19">
            <w:pPr>
              <w:pStyle w:val="Compact"/>
            </w:pPr>
            <w:proofErr w:type="spellStart"/>
            <w:r>
              <w:t>ggg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0E4F3F" w14:textId="62EC31FF" w:rsidR="006B2D4E" w:rsidRDefault="00B05A19">
            <w:pPr>
              <w:pStyle w:val="Compact"/>
            </w:pPr>
            <w:r>
              <w:t>g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31914" w14:textId="10946597" w:rsidR="006B2D4E" w:rsidRDefault="00B05A19">
            <w:pPr>
              <w:pStyle w:val="Compact"/>
            </w:pPr>
            <w:r>
              <w:t>g</w:t>
            </w:r>
          </w:p>
        </w:tc>
      </w:tr>
      <w:tr w:rsidR="006B2D4E" w14:paraId="76169F55" w14:textId="77777777">
        <w:tc>
          <w:tcPr>
            <w:tcW w:w="0" w:type="auto"/>
          </w:tcPr>
          <w:p w14:paraId="45AB1001" w14:textId="60184A06" w:rsidR="006B2D4E" w:rsidRDefault="00B05A19">
            <w:pPr>
              <w:pStyle w:val="Compact"/>
            </w:pPr>
            <w:r>
              <w:rPr>
                <w:b/>
              </w:rPr>
              <w:t>table</w:t>
            </w:r>
          </w:p>
        </w:tc>
        <w:tc>
          <w:tcPr>
            <w:tcW w:w="0" w:type="auto"/>
          </w:tcPr>
          <w:p w14:paraId="4E91DA64" w14:textId="77777777" w:rsidR="006B2D4E" w:rsidRDefault="00B05A19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4C741AF9" w14:textId="77777777" w:rsidR="006B2D4E" w:rsidRDefault="00B05A19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1D3BAAD6" w14:textId="77777777" w:rsidR="006B2D4E" w:rsidRDefault="00B05A19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15158832" w14:textId="77777777" w:rsidR="006B2D4E" w:rsidRDefault="00B05A19">
            <w:pPr>
              <w:pStyle w:val="Compact"/>
            </w:pPr>
            <w:r>
              <w:t>  </w:t>
            </w:r>
          </w:p>
        </w:tc>
      </w:tr>
      <w:tr w:rsidR="006B2D4E" w14:paraId="2A7C03BD" w14:textId="77777777">
        <w:tc>
          <w:tcPr>
            <w:tcW w:w="0" w:type="auto"/>
          </w:tcPr>
          <w:p w14:paraId="5CEB706B" w14:textId="7DC2AAF3" w:rsidR="006B2D4E" w:rsidRDefault="00B05A19">
            <w:pPr>
              <w:pStyle w:val="Compact"/>
            </w:pPr>
            <w:r>
              <w:t>   tab</w:t>
            </w:r>
          </w:p>
        </w:tc>
        <w:tc>
          <w:tcPr>
            <w:tcW w:w="0" w:type="auto"/>
          </w:tcPr>
          <w:p w14:paraId="4F44B27B" w14:textId="1B3132FD" w:rsidR="006B2D4E" w:rsidRDefault="00B05A19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197FEAF5" w14:textId="00FFE302" w:rsidR="006B2D4E" w:rsidRDefault="00B05A19">
            <w:pPr>
              <w:pStyle w:val="Compact"/>
            </w:pPr>
            <w:r>
              <w:t>xxx</w:t>
            </w:r>
          </w:p>
        </w:tc>
        <w:tc>
          <w:tcPr>
            <w:tcW w:w="0" w:type="auto"/>
          </w:tcPr>
          <w:p w14:paraId="5B657D69" w14:textId="253E9D84" w:rsidR="006B2D4E" w:rsidRDefault="00B05A19">
            <w:pPr>
              <w:pStyle w:val="Compact"/>
            </w:pPr>
            <w:proofErr w:type="spellStart"/>
            <w:r>
              <w:t>xxxx</w:t>
            </w:r>
            <w:proofErr w:type="spellEnd"/>
          </w:p>
        </w:tc>
        <w:tc>
          <w:tcPr>
            <w:tcW w:w="0" w:type="auto"/>
          </w:tcPr>
          <w:p w14:paraId="5F891F20" w14:textId="54465DBC" w:rsidR="006B2D4E" w:rsidRDefault="00B05A19">
            <w:pPr>
              <w:pStyle w:val="Compact"/>
            </w:pPr>
            <w:proofErr w:type="spellStart"/>
            <w:r>
              <w:t>xxxx</w:t>
            </w:r>
            <w:proofErr w:type="spellEnd"/>
          </w:p>
        </w:tc>
      </w:tr>
    </w:tbl>
    <w:p w14:paraId="5B162A8A" w14:textId="5B553A02" w:rsidR="006B2D4E" w:rsidRDefault="00B05A19">
      <w:pPr>
        <w:pStyle w:val="BodyText"/>
      </w:pPr>
      <w:r>
        <w:t>text</w:t>
      </w:r>
      <w:bookmarkStart w:id="1" w:name="_GoBack"/>
      <w:bookmarkEnd w:id="1"/>
    </w:p>
    <w:sectPr w:rsidR="006B2D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4A6953" w14:textId="77777777" w:rsidR="00000000" w:rsidRDefault="00B05A19">
      <w:pPr>
        <w:spacing w:after="0"/>
      </w:pPr>
      <w:r>
        <w:separator/>
      </w:r>
    </w:p>
  </w:endnote>
  <w:endnote w:type="continuationSeparator" w:id="0">
    <w:p w14:paraId="5045FF9D" w14:textId="77777777" w:rsidR="00000000" w:rsidRDefault="00B05A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7AF94" w14:textId="77777777" w:rsidR="006B2D4E" w:rsidRDefault="00B05A19">
      <w:r>
        <w:separator/>
      </w:r>
    </w:p>
  </w:footnote>
  <w:footnote w:type="continuationSeparator" w:id="0">
    <w:p w14:paraId="0B381BFD" w14:textId="77777777" w:rsidR="006B2D4E" w:rsidRDefault="00B05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5CC01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3C0C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1EB1"/>
    <w:rsid w:val="004E29B3"/>
    <w:rsid w:val="00590D07"/>
    <w:rsid w:val="006B2D4E"/>
    <w:rsid w:val="00784D58"/>
    <w:rsid w:val="008D6863"/>
    <w:rsid w:val="00B05A1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A2C32"/>
  <w15:docId w15:val="{9D954B1A-5F3D-433A-995C-065C8A434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B1EB1"/>
    <w:pPr>
      <w:keepNext/>
      <w:keepLines/>
      <w:spacing w:before="200" w:after="0"/>
      <w:outlineLvl w:val="1"/>
    </w:pPr>
    <w:rPr>
      <w:rFonts w:ascii="Algerian" w:eastAsiaTheme="majorEastAsia" w:hAnsi="Algerian" w:cstheme="majorBidi"/>
      <w:b/>
      <w:bCs/>
      <w:color w:val="984806" w:themeColor="accent6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B1EB1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1B1EB1"/>
    <w:pPr>
      <w:keepNext/>
      <w:keepLines/>
      <w:spacing w:before="480" w:after="240"/>
      <w:jc w:val="center"/>
    </w:pPr>
    <w:rPr>
      <w:rFonts w:ascii="Vladimir Script" w:eastAsiaTheme="majorEastAsia" w:hAnsi="Vladimir Script" w:cstheme="majorBidi"/>
      <w:b/>
      <w:bCs/>
      <w:color w:val="00B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B1EB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1E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ights from New York City to Denver Colorado during 2013</vt:lpstr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ghts from New York City to Denver Colorado during 2013</dc:title>
  <dc:creator>Dewitt, Peter</dc:creator>
  <cp:keywords/>
  <cp:lastModifiedBy>Dewitt, Peter</cp:lastModifiedBy>
  <cp:revision>3</cp:revision>
  <dcterms:created xsi:type="dcterms:W3CDTF">2019-04-23T16:57:00Z</dcterms:created>
  <dcterms:modified xsi:type="dcterms:W3CDTF">2019-04-23T16:59:00Z</dcterms:modified>
</cp:coreProperties>
</file>